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A3C1565" w14:textId="4735F02D" w:rsidR="000A5D0B" w:rsidRDefault="0061322A" w:rsidP="0061322A">
      <w:pPr>
        <w:pStyle w:val="ListParagraph"/>
        <w:numPr>
          <w:ilvl w:val="0"/>
          <w:numId w:val="1"/>
        </w:numPr>
      </w:pPr>
      <w:r>
        <w:t>Data Exploration</w:t>
      </w:r>
    </w:p>
    <w:p w14:paraId="3892F950" w14:textId="41A90420" w:rsidR="0061322A" w:rsidRDefault="0061322A" w:rsidP="0061322A">
      <w:pPr>
        <w:pStyle w:val="ListParagraph"/>
      </w:pPr>
      <w:r w:rsidRPr="0061322A">
        <w:drawing>
          <wp:inline distT="0" distB="0" distL="0" distR="0" wp14:anchorId="0C100B75" wp14:editId="192E9DDE">
            <wp:extent cx="3538846" cy="1618132"/>
            <wp:effectExtent l="0" t="0" r="5080" b="1270"/>
            <wp:docPr id="1291671329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91671329" name="Picture 1" descr="Tex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573939" cy="16341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B91D02" w14:textId="23CBCA99" w:rsidR="0061322A" w:rsidRDefault="0061322A" w:rsidP="0061322A">
      <w:pPr>
        <w:pStyle w:val="ListParagraph"/>
        <w:rPr>
          <w:i/>
          <w:iCs/>
        </w:rPr>
      </w:pPr>
      <w:r w:rsidRPr="0061322A">
        <w:rPr>
          <w:i/>
          <w:iCs/>
        </w:rPr>
        <w:t>Removed all ‘?’ values and NULL values if there are any in the given ‘Cleveland’ dataset.</w:t>
      </w:r>
    </w:p>
    <w:p w14:paraId="07F891E1" w14:textId="77777777" w:rsidR="0061322A" w:rsidRPr="0061322A" w:rsidRDefault="0061322A" w:rsidP="0061322A">
      <w:pPr>
        <w:pStyle w:val="ListParagraph"/>
        <w:rPr>
          <w:i/>
          <w:iCs/>
        </w:rPr>
      </w:pPr>
    </w:p>
    <w:p w14:paraId="6B1FFC35" w14:textId="68ECA7FF" w:rsidR="00C25904" w:rsidRDefault="0061322A" w:rsidP="00C25904">
      <w:pPr>
        <w:pStyle w:val="ListParagraph"/>
        <w:numPr>
          <w:ilvl w:val="0"/>
          <w:numId w:val="1"/>
        </w:numPr>
      </w:pPr>
      <w:r>
        <w:t>Data Analysis</w:t>
      </w:r>
    </w:p>
    <w:p w14:paraId="7113C486" w14:textId="1E9121DA" w:rsidR="0061322A" w:rsidRDefault="0061322A" w:rsidP="0061322A">
      <w:pPr>
        <w:pStyle w:val="ListParagraph"/>
      </w:pPr>
      <w:r w:rsidRPr="0061322A">
        <w:drawing>
          <wp:inline distT="0" distB="0" distL="0" distR="0" wp14:anchorId="40CC6E2E" wp14:editId="10BD2644">
            <wp:extent cx="5943600" cy="1178560"/>
            <wp:effectExtent l="0" t="0" r="0" b="2540"/>
            <wp:docPr id="520222236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0222236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178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4CA4C0" w14:textId="2034653F" w:rsidR="00C25904" w:rsidRDefault="00C25904" w:rsidP="00C25904">
      <w:pPr>
        <w:pStyle w:val="ListParagraph"/>
      </w:pPr>
      <w:r w:rsidRPr="00C25904">
        <w:drawing>
          <wp:inline distT="0" distB="0" distL="0" distR="0" wp14:anchorId="528D608D" wp14:editId="396E961D">
            <wp:extent cx="3307436" cy="1524743"/>
            <wp:effectExtent l="19050" t="19050" r="26670" b="18415"/>
            <wp:docPr id="809711488" name="Picture 1" descr="Chart, hist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9711488" name="Picture 1" descr="Chart, hist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373730" cy="15553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Pr="00C25904">
        <w:drawing>
          <wp:inline distT="0" distB="0" distL="0" distR="0" wp14:anchorId="3A4CAB28" wp14:editId="1C38557A">
            <wp:extent cx="3307080" cy="1433421"/>
            <wp:effectExtent l="19050" t="19050" r="26670" b="14605"/>
            <wp:docPr id="470761660" name="Picture 1" descr="Chart, box and whisk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0761660" name="Picture 1" descr="Chart, box and whisker char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359889" cy="14563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FA4F1C7" w14:textId="4F15EEC6" w:rsidR="00C25904" w:rsidRDefault="00C25904" w:rsidP="00C25904">
      <w:pPr>
        <w:pStyle w:val="ListParagraph"/>
      </w:pPr>
      <w:r w:rsidRPr="00C25904">
        <w:drawing>
          <wp:inline distT="0" distB="0" distL="0" distR="0" wp14:anchorId="1775FAB9" wp14:editId="08A4A8A4">
            <wp:extent cx="3307080" cy="1481826"/>
            <wp:effectExtent l="19050" t="19050" r="26670" b="23495"/>
            <wp:docPr id="1670808756" name="Picture 1" descr="Chart, scatter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70808756" name="Picture 1" descr="Chart, scatter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343576" cy="149817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C92BB57" w14:textId="776CE467" w:rsidR="0061322A" w:rsidRDefault="0061322A" w:rsidP="0061322A">
      <w:pPr>
        <w:pStyle w:val="ListParagraph"/>
        <w:numPr>
          <w:ilvl w:val="0"/>
          <w:numId w:val="1"/>
        </w:numPr>
      </w:pPr>
      <w:r>
        <w:lastRenderedPageBreak/>
        <w:t>Data Modeling</w:t>
      </w:r>
    </w:p>
    <w:p w14:paraId="21E96CFD" w14:textId="77777777" w:rsidR="00C25904" w:rsidRDefault="00C25904" w:rsidP="0061322A">
      <w:pPr>
        <w:pStyle w:val="ListParagraph"/>
        <w:numPr>
          <w:ilvl w:val="0"/>
          <w:numId w:val="1"/>
        </w:numPr>
      </w:pPr>
    </w:p>
    <w:sectPr w:rsidR="00C259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FA774B"/>
    <w:multiLevelType w:val="hybridMultilevel"/>
    <w:tmpl w:val="FF1A0FB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828758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zNTCxNDQyMzIzNzBT0lEKTi0uzszPAykwrAUAfETMNCwAAAA="/>
  </w:docVars>
  <w:rsids>
    <w:rsidRoot w:val="0061322A"/>
    <w:rsid w:val="00092C7B"/>
    <w:rsid w:val="000A5D0B"/>
    <w:rsid w:val="003B478C"/>
    <w:rsid w:val="0061322A"/>
    <w:rsid w:val="00C259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CC5B781"/>
  <w15:chartTrackingRefBased/>
  <w15:docId w15:val="{85F0EA09-B479-4BDF-B992-15466D18008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132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</TotalTime>
  <Pages>2</Pages>
  <Words>21</Words>
  <Characters>125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sthurirathne K. K. I. it21077692</dc:creator>
  <cp:keywords/>
  <dc:description/>
  <cp:lastModifiedBy>Kasthurirathne K. K. I. it21077692</cp:lastModifiedBy>
  <cp:revision>1</cp:revision>
  <dcterms:created xsi:type="dcterms:W3CDTF">2023-05-04T05:08:00Z</dcterms:created>
  <dcterms:modified xsi:type="dcterms:W3CDTF">2023-05-04T05:34:00Z</dcterms:modified>
</cp:coreProperties>
</file>